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94575" w14:textId="77777777" w:rsidR="00FA4FD2" w:rsidRDefault="00FA4FD2" w:rsidP="00834894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F5575B1" w14:textId="3B7EBA34" w:rsidR="0098480A" w:rsidRPr="003D7F22" w:rsidRDefault="00FA4FD2" w:rsidP="00FA4FD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7D70CB">
        <w:rPr>
          <w:rFonts w:ascii="Times New Roman" w:hAnsi="Times New Roman" w:cs="Times New Roman"/>
          <w:i/>
          <w:iCs/>
          <w:sz w:val="36"/>
          <w:szCs w:val="36"/>
        </w:rPr>
        <w:t>SM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A.S.-T CSU, CSUSM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5E207C2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D9D7D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834894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4AA10852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7110B2">
        <w:rPr>
          <w:rFonts w:asciiTheme="minorHAnsi" w:hAnsiTheme="minorHAnsi" w:cstheme="minorHAnsi"/>
          <w:sz w:val="20"/>
          <w:szCs w:val="20"/>
        </w:rPr>
        <w:t>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AED3F14" w:rsidR="00BB5431" w:rsidRPr="009C5953" w:rsidRDefault="00834894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9A1E381">
                <wp:simplePos x="0" y="0"/>
                <wp:positionH relativeFrom="margin">
                  <wp:posOffset>80009</wp:posOffset>
                </wp:positionH>
                <wp:positionV relativeFrom="page">
                  <wp:posOffset>35801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pt;margin-top:281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D7K0U3wAAAAkBAAAPAAAAZHJzL2Rvd25yZXYu&#10;eG1sTI9BTsMwEEX3SNzBGiQ2FXVIIWpDnAoFAeoGROAATjLEAXscxW4bOD3DCpZf8/Tn/WI7OysO&#10;OIXBk4LLZQICqfXdQL2Ct9f7izWIEDV12npCBV8YYFuenhQ67/yRXvBQx15wCYVcKzAxjrmUoTXo&#10;dFj6EYlv735yOnKcetlN+sjlzso0STLp9ED8wegRK4PtZ713CkYTzPPi2z5Vi4ddFarh7rFuPpQ6&#10;P5tvb0BEnOMfDL/6rA4lOzV+T10QlnOaMangOlvxBAbWVxsQjYIsXW1A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MPsrRT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51481F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818CA97" w:rsidR="009D0498" w:rsidRPr="009D61FA" w:rsidRDefault="009D0498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5FA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5FA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B805277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35</w:t>
            </w:r>
          </w:p>
        </w:tc>
        <w:tc>
          <w:tcPr>
            <w:tcW w:w="5870" w:type="dxa"/>
          </w:tcPr>
          <w:p w14:paraId="635529C6" w14:textId="484818E1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Calculus for Social Science and Business</w:t>
            </w:r>
          </w:p>
        </w:tc>
        <w:tc>
          <w:tcPr>
            <w:tcW w:w="1313" w:type="dxa"/>
          </w:tcPr>
          <w:p w14:paraId="55306BD1" w14:textId="47A9FBA5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1969948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16AD88A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036FD152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9637245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798454FA" w14:textId="0BB58B0F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4BCEF68" w14:textId="18F4FD45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72E7809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7FA4267" w14:textId="0F31444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36D23F10" w14:textId="7FD78C8B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3010F15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173CBA10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071929C2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78DE58" w:rsidR="00F003A4" w:rsidRPr="009D61FA" w:rsidRDefault="00F003A4" w:rsidP="00834894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5FA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B31D28C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571DB6" w14:textId="5A0F01D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401B7A34" w14:textId="405998CD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5880C78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0F9BB57" w14:textId="426905DB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0794A019" w14:textId="27F3A0FB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447C06F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21C771E7" w14:textId="7610F96D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7B69753E" w14:textId="4D69BC88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32551C2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115C0398" w14:textId="201A534D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12028B2E" w14:textId="1F2867B7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4A66233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BA2ADEA" w14:textId="239A49B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AF6D1F0" w14:textId="5075A3BD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5B7ABACC" w14:textId="7003293A" w:rsidR="00065FAD" w:rsidRPr="009D61FA" w:rsidRDefault="00065FAD" w:rsidP="00065F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>S</w:t>
      </w:r>
      <w:r>
        <w:rPr>
          <w:b/>
          <w:bCs/>
          <w:i/>
          <w:iCs/>
          <w:sz w:val="24"/>
          <w:szCs w:val="24"/>
        </w:rPr>
        <w:t>ummer</w:t>
      </w:r>
      <w:r w:rsidRPr="009D61FA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065FAD" w14:paraId="0E173EF3" w14:textId="77777777" w:rsidTr="00E10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E5D0778" w14:textId="77777777" w:rsidR="00065FAD" w:rsidRPr="00AF5BE0" w:rsidRDefault="00065FAD" w:rsidP="00E106C1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1F43487" w14:textId="77777777" w:rsidR="00065FAD" w:rsidRPr="00AF5BE0" w:rsidRDefault="00065FAD" w:rsidP="00E106C1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08FDFC8" w14:textId="77777777" w:rsidR="00065FAD" w:rsidRPr="00AF5BE0" w:rsidRDefault="00065FAD" w:rsidP="00E106C1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A88D31A" w14:textId="77777777" w:rsidR="00065FAD" w:rsidRPr="00AF5BE0" w:rsidRDefault="00065FAD" w:rsidP="00E106C1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86005" w:rsidRPr="00196E3C" w14:paraId="2D0A0CB5" w14:textId="77777777" w:rsidTr="00E106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CD6B417" w14:textId="77777777" w:rsidR="00C86005" w:rsidRPr="00065FAD" w:rsidRDefault="00C86005" w:rsidP="00C8600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65FA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DBFBD2F" w14:textId="77777777" w:rsidR="00C86005" w:rsidRPr="00834894" w:rsidRDefault="00C86005" w:rsidP="00C8600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4FC98585" w14:textId="77777777" w:rsidR="00C86005" w:rsidRDefault="00C86005" w:rsidP="00C8600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 or</w:t>
            </w:r>
          </w:p>
          <w:p w14:paraId="43C79898" w14:textId="01142A2B" w:rsidR="00C86005" w:rsidRPr="00065FAD" w:rsidRDefault="00C86005" w:rsidP="00C8600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A76BA76" w14:textId="77777777" w:rsidR="00C86005" w:rsidRPr="00834894" w:rsidRDefault="00C86005" w:rsidP="00C8600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DC22F3" w14:textId="77777777" w:rsidR="00C86005" w:rsidRDefault="00C86005" w:rsidP="00C8600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B35C892" w14:textId="73359532" w:rsidR="00C86005" w:rsidRPr="00065FAD" w:rsidRDefault="00C86005" w:rsidP="00C8600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395C8293" w14:textId="32972443" w:rsidR="00C86005" w:rsidRPr="00065FAD" w:rsidRDefault="00C86005" w:rsidP="00C8600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37315DF4" w:rsidR="00F76131" w:rsidRPr="009D61FA" w:rsidRDefault="00F7613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5FA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5FAD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992ED95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763AAD79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49DDAC3C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96E078E" w14:textId="77777777" w:rsid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or</w:t>
            </w:r>
          </w:p>
          <w:p w14:paraId="1AADC63B" w14:textId="0D24C8C0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00FD70F1" w14:textId="77777777" w:rsidR="00065FAD" w:rsidRPr="00065FAD" w:rsidRDefault="00065FAD" w:rsidP="00065FA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65FAD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5E27112" w14:textId="77777777" w:rsidR="00065FAD" w:rsidRPr="00065FAD" w:rsidRDefault="00065FAD" w:rsidP="00065FA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65FAD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179A7923" w14:textId="2B1876C4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C25F3EE" w14:textId="2866B9B3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DBE6879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00</w:t>
            </w:r>
          </w:p>
        </w:tc>
        <w:tc>
          <w:tcPr>
            <w:tcW w:w="5870" w:type="dxa"/>
          </w:tcPr>
          <w:p w14:paraId="58BCA94D" w14:textId="64C251BF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uman Biology</w:t>
            </w:r>
          </w:p>
        </w:tc>
        <w:tc>
          <w:tcPr>
            <w:tcW w:w="1313" w:type="dxa"/>
          </w:tcPr>
          <w:p w14:paraId="58B7D15A" w14:textId="26A580C4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5FAD" w14:paraId="0C3C362B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065FAD" w:rsidRPr="00065FAD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65FA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05345F6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75CAD893" w14:textId="5130A6FD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1E368E8" w14:textId="0B0490A3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5FA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B0B0D64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2AA2F38" w14:textId="5E3FCA86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65E25DD8" w14:textId="28DC38E5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E11D8BB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6250AC6D" w14:textId="4E2FEF4B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BF3CCB4" w14:textId="1D224D3F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2CF18BD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87E6231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7E693E48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86005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C86005" w:rsidRPr="008E1CE1" w:rsidRDefault="00C86005" w:rsidP="00C8600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A3EC6E4" w14:textId="77777777" w:rsidR="00C86005" w:rsidRDefault="00C86005" w:rsidP="00C860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6560E660" w14:textId="77777777" w:rsidR="00C86005" w:rsidRDefault="00C86005" w:rsidP="00C860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94AF44D" w14:textId="5172F100" w:rsidR="00C86005" w:rsidRPr="00065FAD" w:rsidRDefault="00C86005" w:rsidP="00C860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78B52FAF" w14:textId="77777777" w:rsidR="00C86005" w:rsidRPr="00EB30EE" w:rsidRDefault="00C86005" w:rsidP="00C860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59F340C9" w14:textId="77777777" w:rsidR="00C86005" w:rsidRDefault="00C86005" w:rsidP="00C860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B8B04D1" w14:textId="640954BB" w:rsidR="00C86005" w:rsidRPr="00065FAD" w:rsidRDefault="00C86005" w:rsidP="00C860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6F448D68" w14:textId="0D779C00" w:rsidR="00C86005" w:rsidRPr="00065FAD" w:rsidRDefault="00C86005" w:rsidP="00C8600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5FA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065FAD" w:rsidRPr="008E1CE1" w:rsidRDefault="00065FAD" w:rsidP="00065F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604C143" w:rsidR="00065FAD" w:rsidRPr="00065FAD" w:rsidRDefault="00065FAD" w:rsidP="00065F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647AE633" w14:textId="20C6124B" w:rsidR="00065FAD" w:rsidRPr="00065FAD" w:rsidRDefault="00065FAD" w:rsidP="00065F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9DE1595" w14:textId="69175109" w:rsidR="00065FAD" w:rsidRPr="00065FAD" w:rsidRDefault="00065FAD" w:rsidP="00065FA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5FA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4091E" w14:textId="77777777" w:rsidR="00A85F4A" w:rsidRDefault="00A85F4A" w:rsidP="00DF2F19">
      <w:pPr>
        <w:spacing w:after="0" w:line="240" w:lineRule="auto"/>
      </w:pPr>
      <w:r>
        <w:separator/>
      </w:r>
    </w:p>
  </w:endnote>
  <w:endnote w:type="continuationSeparator" w:id="0">
    <w:p w14:paraId="6D06BE97" w14:textId="77777777" w:rsidR="00A85F4A" w:rsidRDefault="00A85F4A" w:rsidP="00DF2F19">
      <w:pPr>
        <w:spacing w:after="0" w:line="240" w:lineRule="auto"/>
      </w:pPr>
      <w:r>
        <w:continuationSeparator/>
      </w:r>
    </w:p>
  </w:endnote>
  <w:endnote w:type="continuationNotice" w:id="1">
    <w:p w14:paraId="1358CB96" w14:textId="77777777" w:rsidR="00A85F4A" w:rsidRDefault="00A85F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7C755" w14:textId="77777777" w:rsidR="00AD564A" w:rsidRDefault="00AD56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12DA7" w14:textId="77777777" w:rsidR="00A85F4A" w:rsidRDefault="00A85F4A" w:rsidP="00DF2F19">
      <w:pPr>
        <w:spacing w:after="0" w:line="240" w:lineRule="auto"/>
      </w:pPr>
      <w:r>
        <w:separator/>
      </w:r>
    </w:p>
  </w:footnote>
  <w:footnote w:type="continuationSeparator" w:id="0">
    <w:p w14:paraId="0CB10743" w14:textId="77777777" w:rsidR="00A85F4A" w:rsidRDefault="00A85F4A" w:rsidP="00DF2F19">
      <w:pPr>
        <w:spacing w:after="0" w:line="240" w:lineRule="auto"/>
      </w:pPr>
      <w:r>
        <w:continuationSeparator/>
      </w:r>
    </w:p>
  </w:footnote>
  <w:footnote w:type="continuationNotice" w:id="1">
    <w:p w14:paraId="36F39116" w14:textId="77777777" w:rsidR="00A85F4A" w:rsidRDefault="00A85F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1AE18" w14:textId="77777777" w:rsidR="00AD564A" w:rsidRDefault="00AD56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D7B7" w14:textId="77777777" w:rsidR="00AD564A" w:rsidRDefault="00AD56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1670B7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AD564A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65FA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7715C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481F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10B2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0CB"/>
    <w:rsid w:val="007E2BD7"/>
    <w:rsid w:val="007E71AF"/>
    <w:rsid w:val="007F49E8"/>
    <w:rsid w:val="00801E0D"/>
    <w:rsid w:val="00807A5C"/>
    <w:rsid w:val="00815EE3"/>
    <w:rsid w:val="00821025"/>
    <w:rsid w:val="00832313"/>
    <w:rsid w:val="00832842"/>
    <w:rsid w:val="00834894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362A"/>
    <w:rsid w:val="00A51FA9"/>
    <w:rsid w:val="00A54187"/>
    <w:rsid w:val="00A746F0"/>
    <w:rsid w:val="00A80BAC"/>
    <w:rsid w:val="00A80EAF"/>
    <w:rsid w:val="00A85F4A"/>
    <w:rsid w:val="00A87736"/>
    <w:rsid w:val="00A96A5E"/>
    <w:rsid w:val="00AA0E00"/>
    <w:rsid w:val="00AB135D"/>
    <w:rsid w:val="00AC42E9"/>
    <w:rsid w:val="00AC4A21"/>
    <w:rsid w:val="00AC4E08"/>
    <w:rsid w:val="00AD564A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362"/>
    <w:rsid w:val="00C86005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7</Words>
  <Characters>2717</Characters>
  <Application>Microsoft Office Word</Application>
  <DocSecurity>0</DocSecurity>
  <Lines>169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CSU</vt:lpstr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CSUSM</dc:title>
  <dc:subject/>
  <dc:creator>Rhonda Nishimoto</dc:creator>
  <cp:keywords/>
  <dc:description/>
  <cp:lastModifiedBy>Rhonda Nishimoto</cp:lastModifiedBy>
  <cp:revision>4</cp:revision>
  <dcterms:created xsi:type="dcterms:W3CDTF">2021-03-01T20:03:00Z</dcterms:created>
  <dcterms:modified xsi:type="dcterms:W3CDTF">2021-07-20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